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594C59" w14:textId="2463728F" w:rsidR="00122341" w:rsidRPr="000F0432" w:rsidRDefault="00AD7D86" w:rsidP="00122341">
      <w:pPr>
        <w:spacing w:after="0" w:line="240" w:lineRule="auto"/>
        <w:rPr>
          <w:rFonts w:cstheme="minorHAnsi"/>
          <w:b/>
          <w:color w:val="C00000"/>
          <w:sz w:val="24"/>
          <w:szCs w:val="24"/>
        </w:rPr>
      </w:pPr>
      <w:r>
        <w:rPr>
          <w:rFonts w:cstheme="minorHAnsi"/>
          <w:b/>
          <w:color w:val="C00000"/>
          <w:sz w:val="24"/>
          <w:szCs w:val="24"/>
        </w:rPr>
        <w:t xml:space="preserve">   </w:t>
      </w:r>
      <w:r w:rsidR="00122341" w:rsidRPr="000F0432">
        <w:rPr>
          <w:rFonts w:cstheme="minorHAnsi"/>
          <w:b/>
          <w:color w:val="C00000"/>
          <w:sz w:val="24"/>
          <w:szCs w:val="24"/>
        </w:rPr>
        <w:t xml:space="preserve"> National Scholar</w:t>
      </w:r>
      <w:r w:rsidR="009675EA" w:rsidRPr="000F0432">
        <w:rPr>
          <w:rFonts w:cstheme="minorHAnsi"/>
          <w:b/>
          <w:color w:val="C00000"/>
          <w:sz w:val="24"/>
          <w:szCs w:val="24"/>
        </w:rPr>
        <w:t>s</w:t>
      </w:r>
      <w:r w:rsidR="00122341" w:rsidRPr="000F0432">
        <w:rPr>
          <w:rFonts w:cstheme="minorHAnsi"/>
          <w:b/>
          <w:color w:val="C00000"/>
          <w:sz w:val="24"/>
          <w:szCs w:val="24"/>
        </w:rPr>
        <w:t xml:space="preserve">: Letter of Undertaking    </w:t>
      </w:r>
      <w:r w:rsidR="00713AC7">
        <w:rPr>
          <w:rFonts w:cstheme="minorHAnsi"/>
          <w:b/>
          <w:color w:val="C00000"/>
          <w:sz w:val="28"/>
          <w:szCs w:val="28"/>
        </w:rPr>
        <w:t xml:space="preserve">Annexure 13; </w:t>
      </w:r>
      <w:r w:rsidR="00713AC7">
        <w:rPr>
          <w:rFonts w:cstheme="minorHAnsi"/>
          <w:b/>
          <w:color w:val="C00000"/>
          <w:sz w:val="24"/>
          <w:szCs w:val="24"/>
        </w:rPr>
        <w:t>Version 1, 01 August 2023</w:t>
      </w:r>
      <w:r w:rsidR="00122341" w:rsidRPr="000F0432">
        <w:rPr>
          <w:rFonts w:cstheme="minorHAnsi"/>
          <w:b/>
          <w:color w:val="C00000"/>
          <w:sz w:val="24"/>
          <w:szCs w:val="24"/>
        </w:rPr>
        <w:t xml:space="preserve">                                                                                 </w:t>
      </w:r>
      <w:r w:rsidR="000F0432">
        <w:rPr>
          <w:rFonts w:cstheme="minorHAnsi"/>
          <w:b/>
          <w:color w:val="C00000"/>
          <w:sz w:val="24"/>
          <w:szCs w:val="24"/>
        </w:rPr>
        <w:t xml:space="preserve">      </w:t>
      </w:r>
      <w:r w:rsidR="00122341" w:rsidRPr="000F0432">
        <w:rPr>
          <w:rFonts w:cstheme="minorHAnsi"/>
          <w:b/>
          <w:color w:val="C00000"/>
          <w:sz w:val="24"/>
          <w:szCs w:val="24"/>
        </w:rPr>
        <w:t xml:space="preserve">    </w:t>
      </w:r>
    </w:p>
    <w:p w14:paraId="6B61703A" w14:textId="77777777" w:rsidR="00122341" w:rsidRPr="000F0432" w:rsidRDefault="00122341" w:rsidP="00122341">
      <w:pPr>
        <w:spacing w:after="0" w:line="240" w:lineRule="auto"/>
        <w:rPr>
          <w:rFonts w:cstheme="minorHAnsi"/>
          <w:b/>
          <w:color w:val="C00000"/>
          <w:sz w:val="24"/>
          <w:szCs w:val="24"/>
        </w:rPr>
      </w:pPr>
    </w:p>
    <w:tbl>
      <w:tblPr>
        <w:tblStyle w:val="TableGrid1"/>
        <w:tblW w:w="10800" w:type="dxa"/>
        <w:jc w:val="center"/>
        <w:tblBorders>
          <w:top w:val="single" w:sz="4" w:space="0" w:color="C45911"/>
          <w:left w:val="single" w:sz="4" w:space="0" w:color="C45911"/>
          <w:bottom w:val="single" w:sz="4" w:space="0" w:color="C45911"/>
          <w:right w:val="single" w:sz="4" w:space="0" w:color="C45911"/>
          <w:insideH w:val="single" w:sz="4" w:space="0" w:color="C45911"/>
          <w:insideV w:val="single" w:sz="4" w:space="0" w:color="C45911"/>
        </w:tblBorders>
        <w:tblLook w:val="04A0" w:firstRow="1" w:lastRow="0" w:firstColumn="1" w:lastColumn="0" w:noHBand="0" w:noVBand="1"/>
      </w:tblPr>
      <w:tblGrid>
        <w:gridCol w:w="2541"/>
        <w:gridCol w:w="8259"/>
      </w:tblGrid>
      <w:tr w:rsidR="00122341" w:rsidRPr="009A7A59" w14:paraId="63EAFB72" w14:textId="77777777" w:rsidTr="00163883">
        <w:trPr>
          <w:trHeight w:val="377"/>
          <w:jc w:val="center"/>
        </w:trPr>
        <w:tc>
          <w:tcPr>
            <w:tcW w:w="2541" w:type="dxa"/>
            <w:vAlign w:val="center"/>
          </w:tcPr>
          <w:p w14:paraId="63BE7BC1" w14:textId="4669DFD5" w:rsidR="00122341" w:rsidRPr="009A7A59" w:rsidRDefault="00122341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>
              <w:rPr>
                <w:rFonts w:cs="Tunga"/>
                <w:b/>
                <w:sz w:val="20"/>
                <w:szCs w:val="20"/>
              </w:rPr>
              <w:t>Registration No</w:t>
            </w:r>
          </w:p>
        </w:tc>
        <w:tc>
          <w:tcPr>
            <w:tcW w:w="8259" w:type="dxa"/>
            <w:vAlign w:val="center"/>
          </w:tcPr>
          <w:p w14:paraId="1D9E7B40" w14:textId="77777777" w:rsidR="00122341" w:rsidRPr="009A7A59" w:rsidRDefault="00122341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="00122341" w:rsidRPr="009A7A59" w14:paraId="3506A0E6" w14:textId="77777777" w:rsidTr="00163883">
        <w:trPr>
          <w:trHeight w:val="341"/>
          <w:jc w:val="center"/>
        </w:trPr>
        <w:tc>
          <w:tcPr>
            <w:tcW w:w="2541" w:type="dxa"/>
            <w:vAlign w:val="center"/>
          </w:tcPr>
          <w:p w14:paraId="48BD4344" w14:textId="77777777" w:rsidR="00122341" w:rsidRPr="009A7A59" w:rsidRDefault="00122341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 w:rsidRPr="009A7A59">
              <w:rPr>
                <w:rFonts w:cs="Tunga"/>
                <w:b/>
                <w:sz w:val="20"/>
                <w:szCs w:val="20"/>
              </w:rPr>
              <w:t>Candidate Name</w:t>
            </w:r>
          </w:p>
        </w:tc>
        <w:tc>
          <w:tcPr>
            <w:tcW w:w="8259" w:type="dxa"/>
            <w:vAlign w:val="center"/>
          </w:tcPr>
          <w:p w14:paraId="1FCA7567" w14:textId="77777777" w:rsidR="00122341" w:rsidRPr="009A7A59" w:rsidRDefault="00122341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="00122341" w:rsidRPr="009A7A59" w14:paraId="5D2BCEF6" w14:textId="77777777" w:rsidTr="00163883">
        <w:trPr>
          <w:trHeight w:val="350"/>
          <w:jc w:val="center"/>
        </w:trPr>
        <w:tc>
          <w:tcPr>
            <w:tcW w:w="2541" w:type="dxa"/>
            <w:vAlign w:val="center"/>
          </w:tcPr>
          <w:p w14:paraId="5A575F09" w14:textId="7570C2FA" w:rsidR="00122341" w:rsidRPr="009A7A59" w:rsidRDefault="00122341" w:rsidP="008C4A18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 w:rsidRPr="009A7A59">
              <w:rPr>
                <w:rFonts w:cs="Tunga"/>
                <w:b/>
                <w:sz w:val="20"/>
                <w:szCs w:val="20"/>
              </w:rPr>
              <w:t xml:space="preserve">Name of </w:t>
            </w:r>
            <w:r>
              <w:rPr>
                <w:rFonts w:cs="Tunga"/>
                <w:b/>
                <w:sz w:val="20"/>
                <w:szCs w:val="20"/>
              </w:rPr>
              <w:t xml:space="preserve">the </w:t>
            </w:r>
            <w:r w:rsidR="008C4A18">
              <w:rPr>
                <w:rFonts w:cs="Tunga"/>
                <w:b/>
                <w:sz w:val="20"/>
                <w:szCs w:val="20"/>
              </w:rPr>
              <w:t>Institution</w:t>
            </w:r>
          </w:p>
        </w:tc>
        <w:tc>
          <w:tcPr>
            <w:tcW w:w="8259" w:type="dxa"/>
            <w:vAlign w:val="center"/>
          </w:tcPr>
          <w:p w14:paraId="64E5C10C" w14:textId="77777777" w:rsidR="00122341" w:rsidRPr="009A7A59" w:rsidRDefault="00122341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  <w:tr w:rsidR="00122341" w:rsidRPr="009A7A59" w14:paraId="255E1395" w14:textId="77777777" w:rsidTr="00163883">
        <w:trPr>
          <w:trHeight w:val="350"/>
          <w:jc w:val="center"/>
        </w:trPr>
        <w:tc>
          <w:tcPr>
            <w:tcW w:w="2541" w:type="dxa"/>
            <w:vAlign w:val="center"/>
          </w:tcPr>
          <w:p w14:paraId="74AF98E4" w14:textId="77777777" w:rsidR="00122341" w:rsidRPr="009A7A59" w:rsidRDefault="00122341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  <w:r w:rsidRPr="009A7A59">
              <w:rPr>
                <w:rFonts w:cs="Tunga"/>
                <w:b/>
                <w:sz w:val="20"/>
                <w:szCs w:val="20"/>
              </w:rPr>
              <w:t>Date of Joining</w:t>
            </w:r>
          </w:p>
        </w:tc>
        <w:tc>
          <w:tcPr>
            <w:tcW w:w="8259" w:type="dxa"/>
            <w:vAlign w:val="center"/>
          </w:tcPr>
          <w:p w14:paraId="0F8967C1" w14:textId="77777777" w:rsidR="00122341" w:rsidRPr="009A7A59" w:rsidRDefault="00122341" w:rsidP="00B97E20">
            <w:pPr>
              <w:spacing w:after="0"/>
              <w:rPr>
                <w:rFonts w:cs="Tunga"/>
                <w:b/>
                <w:sz w:val="20"/>
                <w:szCs w:val="20"/>
              </w:rPr>
            </w:pPr>
          </w:p>
        </w:tc>
      </w:tr>
    </w:tbl>
    <w:p w14:paraId="2A7EE135" w14:textId="76EC5328" w:rsidR="00B3448F" w:rsidRPr="009A7A59" w:rsidRDefault="00B3448F" w:rsidP="00B3448F">
      <w:pPr>
        <w:spacing w:after="0"/>
        <w:jc w:val="both"/>
        <w:rPr>
          <w:rFonts w:cstheme="minorHAnsi"/>
          <w:b/>
          <w:color w:val="C00000"/>
          <w:sz w:val="20"/>
          <w:szCs w:val="20"/>
          <w:lang w:val="en-IN"/>
        </w:rPr>
      </w:pPr>
      <w:bookmarkStart w:id="0" w:name="_Hlk141949598"/>
      <w:r>
        <w:rPr>
          <w:rFonts w:cstheme="minorHAnsi"/>
          <w:b/>
          <w:color w:val="C00000"/>
          <w:sz w:val="20"/>
          <w:szCs w:val="20"/>
          <w:lang w:val="en-IN"/>
        </w:rPr>
        <w:t xml:space="preserve">      </w:t>
      </w:r>
      <w:r w:rsidRPr="009A7A59">
        <w:rPr>
          <w:rFonts w:cstheme="minorHAnsi"/>
          <w:b/>
          <w:color w:val="C00000"/>
          <w:sz w:val="20"/>
          <w:szCs w:val="20"/>
          <w:lang w:val="en-IN"/>
        </w:rPr>
        <w:t>Duration of the Program</w:t>
      </w:r>
    </w:p>
    <w:p w14:paraId="609280AC" w14:textId="66EEE229" w:rsidR="00B3448F" w:rsidRPr="009A7A59" w:rsidRDefault="00B3448F" w:rsidP="00B3448F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The minimum duration is 3 years &amp; 6 m</w:t>
      </w:r>
      <w:r w:rsidR="00163883">
        <w:rPr>
          <w:rFonts w:cstheme="minorHAnsi"/>
          <w:sz w:val="20"/>
          <w:szCs w:val="20"/>
          <w:lang w:val="en-IN"/>
        </w:rPr>
        <w:t>onths from the date of joining</w:t>
      </w:r>
      <w:r w:rsidRPr="009A7A59">
        <w:rPr>
          <w:rFonts w:cstheme="minorHAnsi"/>
          <w:sz w:val="20"/>
          <w:szCs w:val="20"/>
          <w:lang w:val="en-IN"/>
        </w:rPr>
        <w:t xml:space="preserve">. </w:t>
      </w:r>
    </w:p>
    <w:p w14:paraId="6F5F3F31" w14:textId="77777777" w:rsidR="00B3448F" w:rsidRPr="00E679DC" w:rsidRDefault="00B3448F" w:rsidP="00B3448F">
      <w:pPr>
        <w:numPr>
          <w:ilvl w:val="1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E679DC">
        <w:rPr>
          <w:rFonts w:cstheme="minorHAnsi"/>
          <w:sz w:val="20"/>
          <w:szCs w:val="20"/>
          <w:lang w:val="en-IN"/>
        </w:rPr>
        <w:t>You are required to renew your registration for subsequent semester every 6 months after admission to PhD program.</w:t>
      </w:r>
    </w:p>
    <w:p w14:paraId="34082C8B" w14:textId="77777777" w:rsidR="00B3448F" w:rsidRPr="009A7A59" w:rsidRDefault="00B3448F" w:rsidP="00B3448F">
      <w:pPr>
        <w:numPr>
          <w:ilvl w:val="1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Admission gets cancelled if the candidate leaves the institution before the completion of minimum duration of the PhD program</w:t>
      </w:r>
    </w:p>
    <w:p w14:paraId="38A1A025" w14:textId="0E004D05" w:rsidR="00B3448F" w:rsidRPr="009A7A59" w:rsidRDefault="00B3448F" w:rsidP="00B3448F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The candidate is required to su</w:t>
      </w:r>
      <w:r>
        <w:rPr>
          <w:rFonts w:cstheme="minorHAnsi"/>
          <w:sz w:val="20"/>
          <w:szCs w:val="20"/>
          <w:lang w:val="en-IN"/>
        </w:rPr>
        <w:t>bmi</w:t>
      </w:r>
      <w:r w:rsidR="00163883">
        <w:rPr>
          <w:rFonts w:cstheme="minorHAnsi"/>
          <w:sz w:val="20"/>
          <w:szCs w:val="20"/>
          <w:lang w:val="en-IN"/>
        </w:rPr>
        <w:t>t PhD protocol to the institution for Institutional Protocol Approval Committee (IPAC) presentation</w:t>
      </w:r>
      <w:r w:rsidRPr="009A7A59">
        <w:rPr>
          <w:rFonts w:cstheme="minorHAnsi"/>
          <w:sz w:val="20"/>
          <w:szCs w:val="20"/>
          <w:lang w:val="en-IN"/>
        </w:rPr>
        <w:t xml:space="preserve"> and approval within 6 months of date</w:t>
      </w:r>
      <w:r w:rsidR="00163883">
        <w:rPr>
          <w:rFonts w:cstheme="minorHAnsi"/>
          <w:sz w:val="20"/>
          <w:szCs w:val="20"/>
          <w:lang w:val="en-IN"/>
        </w:rPr>
        <w:t xml:space="preserve"> of joining</w:t>
      </w:r>
      <w:r w:rsidRPr="009A7A59">
        <w:rPr>
          <w:rFonts w:cstheme="minorHAnsi"/>
          <w:sz w:val="20"/>
          <w:szCs w:val="20"/>
          <w:lang w:val="en-IN"/>
        </w:rPr>
        <w:t xml:space="preserve">. </w:t>
      </w:r>
    </w:p>
    <w:p w14:paraId="2B898881" w14:textId="3C977F53" w:rsidR="00B3448F" w:rsidRPr="009A7A59" w:rsidRDefault="00B3448F" w:rsidP="00B3448F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Extension beyond the minimum period will be based on the recommendation of the Doctoral Advisory Committee (DAC) and this requires approval from CDS</w:t>
      </w:r>
      <w:r w:rsidR="00163883">
        <w:rPr>
          <w:rFonts w:cstheme="minorHAnsi"/>
          <w:sz w:val="20"/>
          <w:szCs w:val="20"/>
          <w:lang w:val="en-IN"/>
        </w:rPr>
        <w:t>,</w:t>
      </w:r>
      <w:r w:rsidRPr="009A7A59">
        <w:rPr>
          <w:rFonts w:cstheme="minorHAnsi"/>
          <w:sz w:val="20"/>
          <w:szCs w:val="20"/>
          <w:lang w:val="en-IN"/>
        </w:rPr>
        <w:t xml:space="preserve"> MAHE </w:t>
      </w:r>
      <w:proofErr w:type="spellStart"/>
      <w:r w:rsidRPr="009A7A59">
        <w:rPr>
          <w:rFonts w:cstheme="minorHAnsi"/>
          <w:sz w:val="20"/>
          <w:szCs w:val="20"/>
          <w:lang w:val="en-IN"/>
        </w:rPr>
        <w:t>Manipal</w:t>
      </w:r>
      <w:proofErr w:type="spellEnd"/>
      <w:r w:rsidRPr="009A7A59">
        <w:rPr>
          <w:rFonts w:cstheme="minorHAnsi"/>
          <w:sz w:val="20"/>
          <w:szCs w:val="20"/>
          <w:lang w:val="en-IN"/>
        </w:rPr>
        <w:t xml:space="preserve">. </w:t>
      </w:r>
    </w:p>
    <w:p w14:paraId="56468744" w14:textId="5419996B" w:rsidR="00B3448F" w:rsidRPr="009A7A59" w:rsidRDefault="00B3448F" w:rsidP="00B3448F">
      <w:pPr>
        <w:numPr>
          <w:ilvl w:val="0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 xml:space="preserve">The maximum duration of PhD program is 6 </w:t>
      </w:r>
      <w:r w:rsidR="00163883">
        <w:rPr>
          <w:rFonts w:cstheme="minorHAnsi"/>
          <w:sz w:val="20"/>
          <w:szCs w:val="20"/>
          <w:lang w:val="en-IN"/>
        </w:rPr>
        <w:t>years from the date of joining</w:t>
      </w:r>
      <w:r w:rsidRPr="009A7A59">
        <w:rPr>
          <w:rFonts w:cstheme="minorHAnsi"/>
          <w:sz w:val="20"/>
          <w:szCs w:val="20"/>
          <w:lang w:val="en-IN"/>
        </w:rPr>
        <w:t xml:space="preserve">. </w:t>
      </w:r>
    </w:p>
    <w:p w14:paraId="6AC023B4" w14:textId="77777777" w:rsidR="00B3448F" w:rsidRDefault="00B3448F" w:rsidP="00B3448F">
      <w:pPr>
        <w:numPr>
          <w:ilvl w:val="1"/>
          <w:numId w:val="3"/>
        </w:numPr>
        <w:spacing w:after="0"/>
        <w:contextualSpacing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The admission stands cancelled on completion of maximum duration</w:t>
      </w:r>
    </w:p>
    <w:p w14:paraId="0ADB6EAF" w14:textId="77777777" w:rsidR="00B3448F" w:rsidRPr="00247DCE" w:rsidRDefault="00B3448F" w:rsidP="00B3448F">
      <w:pPr>
        <w:spacing w:after="0" w:line="240" w:lineRule="auto"/>
        <w:ind w:left="284"/>
        <w:jc w:val="both"/>
        <w:rPr>
          <w:rFonts w:cstheme="minorHAnsi"/>
          <w:b/>
          <w:color w:val="C00000"/>
          <w:sz w:val="20"/>
          <w:szCs w:val="20"/>
          <w:lang w:val="en-IN"/>
        </w:rPr>
      </w:pPr>
      <w:bookmarkStart w:id="1" w:name="_Hlk141949664"/>
      <w:bookmarkEnd w:id="0"/>
      <w:r w:rsidRPr="00247DCE">
        <w:rPr>
          <w:rFonts w:cstheme="minorHAnsi"/>
          <w:b/>
          <w:color w:val="C00000"/>
          <w:sz w:val="20"/>
          <w:szCs w:val="20"/>
          <w:lang w:val="en-IN"/>
        </w:rPr>
        <w:t>Course Discontinuation</w:t>
      </w:r>
    </w:p>
    <w:p w14:paraId="1F31ED51" w14:textId="1935C5F1" w:rsidR="00B3448F" w:rsidRPr="00247DCE" w:rsidRDefault="00B3448F" w:rsidP="00B3448F">
      <w:pPr>
        <w:numPr>
          <w:ilvl w:val="0"/>
          <w:numId w:val="3"/>
        </w:numPr>
        <w:spacing w:after="0" w:line="240" w:lineRule="auto"/>
        <w:contextualSpacing/>
        <w:jc w:val="both"/>
        <w:rPr>
          <w:rFonts w:cstheme="minorHAnsi"/>
          <w:sz w:val="20"/>
          <w:szCs w:val="20"/>
          <w:lang w:val="en-IN"/>
        </w:rPr>
      </w:pPr>
      <w:r w:rsidRPr="00247DCE">
        <w:rPr>
          <w:rFonts w:cstheme="minorHAnsi"/>
          <w:sz w:val="20"/>
          <w:szCs w:val="20"/>
          <w:lang w:val="en-IN"/>
        </w:rPr>
        <w:t>In the event that candidate wishes to discontinue from the Ph.D. program</w:t>
      </w:r>
      <w:r w:rsidR="00163883">
        <w:rPr>
          <w:rFonts w:cstheme="minorHAnsi"/>
          <w:sz w:val="20"/>
          <w:szCs w:val="20"/>
          <w:lang w:val="en-IN"/>
        </w:rPr>
        <w:t xml:space="preserve"> or if registration is cancelled</w:t>
      </w:r>
      <w:r w:rsidRPr="00247DCE">
        <w:rPr>
          <w:rFonts w:cstheme="minorHAnsi"/>
          <w:sz w:val="20"/>
          <w:szCs w:val="20"/>
          <w:lang w:val="en-IN"/>
        </w:rPr>
        <w:t xml:space="preserve">, he / she is not eligible for refund </w:t>
      </w:r>
      <w:r w:rsidR="00163883">
        <w:rPr>
          <w:rFonts w:cstheme="minorHAnsi"/>
          <w:sz w:val="20"/>
          <w:szCs w:val="20"/>
          <w:lang w:val="en-IN"/>
        </w:rPr>
        <w:t xml:space="preserve">of </w:t>
      </w:r>
      <w:r w:rsidRPr="00247DCE">
        <w:rPr>
          <w:rFonts w:cstheme="minorHAnsi"/>
          <w:sz w:val="20"/>
          <w:szCs w:val="20"/>
          <w:lang w:val="en-IN"/>
        </w:rPr>
        <w:t>the fee paid</w:t>
      </w:r>
    </w:p>
    <w:p w14:paraId="5402161A" w14:textId="77777777" w:rsidR="00B3448F" w:rsidRPr="009A7A59" w:rsidRDefault="00B3448F" w:rsidP="00B3448F">
      <w:pPr>
        <w:spacing w:after="0"/>
        <w:ind w:left="284"/>
        <w:jc w:val="both"/>
        <w:rPr>
          <w:rFonts w:cstheme="minorHAnsi"/>
          <w:sz w:val="20"/>
          <w:szCs w:val="20"/>
          <w:lang w:val="en-IN"/>
        </w:rPr>
      </w:pPr>
      <w:r w:rsidRPr="00957A01">
        <w:rPr>
          <w:rFonts w:cstheme="minorHAnsi"/>
          <w:b/>
          <w:bCs/>
          <w:color w:val="C00000"/>
          <w:sz w:val="20"/>
          <w:szCs w:val="20"/>
          <w:lang w:val="en-IN"/>
        </w:rPr>
        <w:t>Attendance Requirements:</w:t>
      </w:r>
      <w:r w:rsidRPr="00957A01">
        <w:rPr>
          <w:rFonts w:cstheme="minorHAnsi"/>
          <w:color w:val="C00000"/>
          <w:sz w:val="20"/>
          <w:szCs w:val="20"/>
          <w:lang w:val="en-IN"/>
        </w:rPr>
        <w:t xml:space="preserve"> </w:t>
      </w:r>
      <w:r w:rsidRPr="009A7A59">
        <w:rPr>
          <w:rFonts w:cstheme="minorHAnsi"/>
          <w:sz w:val="20"/>
          <w:szCs w:val="20"/>
          <w:lang w:val="en-IN"/>
        </w:rPr>
        <w:t>Candidates are required to record the attendance in the institution / department on every working day as per the institutional / department attendance policy.</w:t>
      </w:r>
    </w:p>
    <w:p w14:paraId="569C28DD" w14:textId="77777777" w:rsidR="00B3448F" w:rsidRPr="009A7A59" w:rsidRDefault="00B3448F" w:rsidP="00B3448F">
      <w:pPr>
        <w:spacing w:after="0"/>
        <w:ind w:left="284"/>
        <w:jc w:val="both"/>
        <w:rPr>
          <w:rFonts w:cstheme="minorHAnsi"/>
          <w:b/>
          <w:bCs/>
          <w:color w:val="C00000"/>
          <w:sz w:val="20"/>
          <w:szCs w:val="20"/>
          <w:lang w:val="en-IN"/>
        </w:rPr>
      </w:pPr>
      <w:r w:rsidRPr="009A7A59">
        <w:rPr>
          <w:rFonts w:cstheme="minorHAnsi"/>
          <w:b/>
          <w:bCs/>
          <w:color w:val="C00000"/>
          <w:sz w:val="20"/>
          <w:szCs w:val="20"/>
          <w:lang w:val="en-IN"/>
        </w:rPr>
        <w:t xml:space="preserve">Cancellation of Registration: </w:t>
      </w:r>
    </w:p>
    <w:p w14:paraId="3FD88239" w14:textId="672A0A76" w:rsidR="00B3448F" w:rsidRPr="009A7A59" w:rsidRDefault="00B3448F" w:rsidP="00B3448F">
      <w:pPr>
        <w:spacing w:after="0"/>
        <w:jc w:val="both"/>
        <w:rPr>
          <w:rFonts w:cstheme="minorHAnsi"/>
          <w:sz w:val="20"/>
          <w:szCs w:val="20"/>
          <w:lang w:val="en-IN"/>
        </w:rPr>
      </w:pPr>
      <w:r>
        <w:rPr>
          <w:rFonts w:cstheme="minorHAnsi"/>
          <w:sz w:val="20"/>
          <w:szCs w:val="20"/>
          <w:lang w:val="en-IN"/>
        </w:rPr>
        <w:t xml:space="preserve">     </w:t>
      </w:r>
      <w:r w:rsidRPr="009A7A59">
        <w:rPr>
          <w:rFonts w:cstheme="minorHAnsi"/>
          <w:sz w:val="20"/>
          <w:szCs w:val="20"/>
          <w:lang w:val="en-IN"/>
        </w:rPr>
        <w:t xml:space="preserve">Registration will be cancelled in following situations: </w:t>
      </w:r>
    </w:p>
    <w:p w14:paraId="45882862" w14:textId="77777777" w:rsidR="00B3448F" w:rsidRDefault="00B3448F" w:rsidP="00B3448F">
      <w:pPr>
        <w:spacing w:after="0"/>
        <w:ind w:left="284"/>
        <w:jc w:val="both"/>
        <w:rPr>
          <w:rFonts w:cstheme="minorHAnsi"/>
          <w:sz w:val="20"/>
          <w:szCs w:val="20"/>
          <w:lang w:val="en-IN"/>
        </w:rPr>
      </w:pPr>
      <w:r w:rsidRPr="009A7A59">
        <w:rPr>
          <w:rFonts w:cstheme="minorHAnsi"/>
          <w:sz w:val="20"/>
          <w:szCs w:val="20"/>
          <w:lang w:val="en-IN"/>
        </w:rPr>
        <w:t>•</w:t>
      </w:r>
      <w:r w:rsidRPr="009A7A59">
        <w:rPr>
          <w:rFonts w:cstheme="minorHAnsi"/>
          <w:sz w:val="20"/>
          <w:szCs w:val="20"/>
          <w:lang w:val="en-IN"/>
        </w:rPr>
        <w:tab/>
        <w:t xml:space="preserve">If two DAC reports are NOT presented as per the timeline </w:t>
      </w:r>
      <w:bookmarkEnd w:id="1"/>
    </w:p>
    <w:p w14:paraId="3AD622E1" w14:textId="354A2344" w:rsidR="00B3448F" w:rsidRPr="00B3448F" w:rsidRDefault="00B3448F" w:rsidP="00B3448F">
      <w:pPr>
        <w:pStyle w:val="ListParagraph"/>
        <w:numPr>
          <w:ilvl w:val="0"/>
          <w:numId w:val="3"/>
        </w:numPr>
        <w:spacing w:after="0"/>
        <w:ind w:hanging="436"/>
        <w:jc w:val="both"/>
        <w:rPr>
          <w:rFonts w:cstheme="minorHAns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If candidate is absent at work for &gt; 3 weeks without prio</w:t>
      </w:r>
      <w:r w:rsidR="00163883">
        <w:rPr>
          <w:rFonts w:ascii="Calibri" w:eastAsia="Calibri" w:hAnsi="Calibri" w:cs="Calibri"/>
          <w:sz w:val="20"/>
          <w:szCs w:val="20"/>
          <w:lang w:val="en-IN"/>
        </w:rPr>
        <w:t xml:space="preserve">r approval ((Such cases to </w:t>
      </w:r>
      <w:proofErr w:type="gramStart"/>
      <w:r w:rsidR="00163883">
        <w:rPr>
          <w:rFonts w:ascii="Calibri" w:eastAsia="Calibri" w:hAnsi="Calibri" w:cs="Calibri"/>
          <w:sz w:val="20"/>
          <w:szCs w:val="20"/>
          <w:lang w:val="en-IN"/>
        </w:rPr>
        <w:t xml:space="preserve">be  </w:t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>reported</w:t>
      </w:r>
      <w:proofErr w:type="gramEnd"/>
      <w:r w:rsidRPr="00B3448F">
        <w:rPr>
          <w:rFonts w:ascii="Calibri" w:eastAsia="Calibri" w:hAnsi="Calibri" w:cs="Calibri"/>
          <w:sz w:val="20"/>
          <w:szCs w:val="20"/>
          <w:lang w:val="en-IN"/>
        </w:rPr>
        <w:t xml:space="preserve"> to CDS by the guide through HOI/HOD (of the teaching department). </w:t>
      </w:r>
    </w:p>
    <w:p w14:paraId="74B189D7" w14:textId="77777777" w:rsidR="00B3448F" w:rsidRPr="00B3448F" w:rsidRDefault="00B3448F" w:rsidP="00B3448F">
      <w:pPr>
        <w:pStyle w:val="ListParagraph"/>
        <w:numPr>
          <w:ilvl w:val="0"/>
          <w:numId w:val="3"/>
        </w:numPr>
        <w:spacing w:after="0"/>
        <w:ind w:hanging="436"/>
        <w:jc w:val="both"/>
        <w:rPr>
          <w:rFonts w:cstheme="minorHAns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 xml:space="preserve">Recommendation from DAC and PhD Core-Committee of MAHE for any other reasons </w:t>
      </w:r>
    </w:p>
    <w:p w14:paraId="740DF5C0" w14:textId="77777777" w:rsidR="00B3448F" w:rsidRPr="00B3448F" w:rsidRDefault="00B3448F" w:rsidP="00B3448F">
      <w:pPr>
        <w:pStyle w:val="ListParagraph"/>
        <w:numPr>
          <w:ilvl w:val="0"/>
          <w:numId w:val="3"/>
        </w:numPr>
        <w:spacing w:after="0"/>
        <w:ind w:hanging="436"/>
        <w:jc w:val="both"/>
        <w:rPr>
          <w:rFonts w:cstheme="minorHAns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 xml:space="preserve">If the candidate leaves the institution without prior approval from Guide / Department    / HOI / CDS </w:t>
      </w:r>
      <w:proofErr w:type="spellStart"/>
      <w:r w:rsidRPr="00B3448F">
        <w:rPr>
          <w:rFonts w:ascii="Calibri" w:eastAsia="Calibri" w:hAnsi="Calibri" w:cs="Calibri"/>
          <w:sz w:val="20"/>
          <w:szCs w:val="20"/>
          <w:lang w:val="en-IN"/>
        </w:rPr>
        <w:t>etc</w:t>
      </w:r>
      <w:proofErr w:type="spellEnd"/>
      <w:r w:rsidRPr="00B3448F">
        <w:rPr>
          <w:rFonts w:ascii="Calibri" w:eastAsia="Calibri" w:hAnsi="Calibri" w:cs="Calibri"/>
          <w:sz w:val="20"/>
          <w:szCs w:val="20"/>
          <w:lang w:val="en-IN"/>
        </w:rPr>
        <w:t xml:space="preserve"> </w:t>
      </w:r>
    </w:p>
    <w:p w14:paraId="3C50863A" w14:textId="77777777" w:rsidR="00B3448F" w:rsidRPr="00B3448F" w:rsidRDefault="00B3448F" w:rsidP="00B3448F">
      <w:pPr>
        <w:pStyle w:val="ListParagraph"/>
        <w:numPr>
          <w:ilvl w:val="0"/>
          <w:numId w:val="3"/>
        </w:numPr>
        <w:spacing w:after="0"/>
        <w:ind w:hanging="436"/>
        <w:jc w:val="both"/>
        <w:rPr>
          <w:rFonts w:cstheme="minorHAns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On completion of maximum duration of the course</w:t>
      </w:r>
    </w:p>
    <w:p w14:paraId="4907CD47" w14:textId="71649FBA" w:rsidR="00B3448F" w:rsidRPr="00B3448F" w:rsidRDefault="00B3448F" w:rsidP="00B3448F">
      <w:pPr>
        <w:pStyle w:val="ListParagraph"/>
        <w:numPr>
          <w:ilvl w:val="0"/>
          <w:numId w:val="3"/>
        </w:numPr>
        <w:spacing w:after="0"/>
        <w:ind w:hanging="436"/>
        <w:jc w:val="both"/>
        <w:rPr>
          <w:rFonts w:cstheme="minorHAns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If the candidate brings disrepute to the Department / Institution / University in any form</w:t>
      </w:r>
    </w:p>
    <w:p w14:paraId="7D834D2A" w14:textId="3B1FCB7B" w:rsidR="00B3448F" w:rsidRPr="00B3448F" w:rsidRDefault="00163883" w:rsidP="00B3448F">
      <w:pPr>
        <w:spacing w:after="0"/>
        <w:jc w:val="both"/>
        <w:rPr>
          <w:rFonts w:ascii="Calibri" w:eastAsia="Calibri" w:hAnsi="Calibri" w:cs="Calibri"/>
          <w:b/>
          <w:bCs/>
          <w:color w:val="C00000"/>
          <w:sz w:val="20"/>
          <w:szCs w:val="20"/>
          <w:lang w:val="en-IN"/>
        </w:rPr>
      </w:pPr>
      <w:r>
        <w:rPr>
          <w:rFonts w:ascii="Calibri" w:eastAsia="Calibri" w:hAnsi="Calibri" w:cs="Calibri"/>
          <w:b/>
          <w:bCs/>
          <w:color w:val="C00000"/>
          <w:sz w:val="20"/>
          <w:szCs w:val="20"/>
          <w:lang w:val="en-IN"/>
        </w:rPr>
        <w:t xml:space="preserve">     </w:t>
      </w:r>
      <w:r w:rsidR="00B3448F" w:rsidRPr="00B3448F">
        <w:rPr>
          <w:rFonts w:ascii="Calibri" w:eastAsia="Calibri" w:hAnsi="Calibri" w:cs="Calibri"/>
          <w:b/>
          <w:bCs/>
          <w:color w:val="C00000"/>
          <w:sz w:val="20"/>
          <w:szCs w:val="20"/>
          <w:lang w:val="en-IN"/>
        </w:rPr>
        <w:t xml:space="preserve">Other Requirements </w:t>
      </w:r>
    </w:p>
    <w:p w14:paraId="313430AE" w14:textId="761A2A25" w:rsidR="00B3448F" w:rsidRPr="00B3448F" w:rsidRDefault="00B3448F" w:rsidP="00B3448F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Calibr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 xml:space="preserve">It is imperative that candidates comply with the Ph.D. guidelines provided at </w:t>
      </w:r>
      <w:hyperlink r:id="rId8" w:history="1">
        <w:r w:rsidR="00163883" w:rsidRPr="00B46296">
          <w:rPr>
            <w:rStyle w:val="Hyperlink"/>
            <w:rFonts w:ascii="Calibri" w:eastAsia="Calibri" w:hAnsi="Calibri" w:cs="Calibri"/>
            <w:sz w:val="20"/>
            <w:szCs w:val="20"/>
            <w:lang w:val="en-IN"/>
          </w:rPr>
          <w:t>www.manipal.edu/phd</w:t>
        </w:r>
      </w:hyperlink>
      <w:r w:rsidR="00163883">
        <w:rPr>
          <w:rFonts w:ascii="Calibri" w:eastAsia="Calibri" w:hAnsi="Calibri" w:cs="Calibri"/>
          <w:sz w:val="20"/>
          <w:szCs w:val="20"/>
          <w:lang w:val="en-IN"/>
        </w:rPr>
        <w:t xml:space="preserve">  </w:t>
      </w:r>
    </w:p>
    <w:p w14:paraId="3A3C56C2" w14:textId="68169024" w:rsidR="00B3448F" w:rsidRPr="00B3448F" w:rsidRDefault="00B3448F" w:rsidP="00B3448F">
      <w:pPr>
        <w:spacing w:after="0"/>
        <w:ind w:left="142" w:firstLine="142"/>
        <w:rPr>
          <w:rFonts w:ascii="Calibri" w:eastAsia="Calibri" w:hAnsi="Calibri" w:cs="Calibri"/>
          <w:b/>
          <w:bCs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b/>
          <w:bCs/>
          <w:color w:val="C00000"/>
          <w:sz w:val="20"/>
          <w:szCs w:val="20"/>
          <w:lang w:val="en-IN"/>
        </w:rPr>
        <w:t>Undertaking</w:t>
      </w:r>
    </w:p>
    <w:p w14:paraId="37D91842" w14:textId="4DCDFEC2" w:rsidR="00B3448F" w:rsidRDefault="00B3448F" w:rsidP="00B3448F">
      <w:pPr>
        <w:spacing w:after="0"/>
        <w:ind w:firstLine="284"/>
        <w:rPr>
          <w:rFonts w:ascii="Calibri" w:eastAsia="Calibri" w:hAnsi="Calibri" w:cs="Calibr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I confirm that I have read and understood the above regulations, and agree to abide by the same</w:t>
      </w:r>
      <w:r w:rsidR="00163883">
        <w:rPr>
          <w:rFonts w:ascii="Calibri" w:eastAsia="Calibri" w:hAnsi="Calibri" w:cs="Calibri"/>
          <w:sz w:val="20"/>
          <w:szCs w:val="20"/>
          <w:lang w:val="en-IN"/>
        </w:rPr>
        <w:t>.</w:t>
      </w:r>
    </w:p>
    <w:p w14:paraId="72B32BF2" w14:textId="77777777" w:rsidR="00163883" w:rsidRPr="00B3448F" w:rsidRDefault="00163883" w:rsidP="00B3448F">
      <w:pPr>
        <w:spacing w:after="0"/>
        <w:ind w:firstLine="284"/>
        <w:rPr>
          <w:rFonts w:ascii="Calibri" w:eastAsia="Calibri" w:hAnsi="Calibri" w:cs="Calibri"/>
          <w:sz w:val="20"/>
          <w:szCs w:val="20"/>
          <w:lang w:val="en-IN"/>
        </w:rPr>
      </w:pPr>
    </w:p>
    <w:p w14:paraId="1E847644" w14:textId="5B9811A2" w:rsidR="00B3448F" w:rsidRPr="00B3448F" w:rsidRDefault="00B3448F" w:rsidP="00B3448F">
      <w:pPr>
        <w:spacing w:after="0"/>
        <w:ind w:firstLine="284"/>
        <w:rPr>
          <w:rFonts w:ascii="Calibri" w:eastAsia="Calibri" w:hAnsi="Calibri" w:cs="Calibr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_________________________</w:t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  <w:t xml:space="preserve"> _________________________</w:t>
      </w:r>
    </w:p>
    <w:p w14:paraId="5AB9E3D2" w14:textId="73E95A20" w:rsidR="00B3448F" w:rsidRPr="00B3448F" w:rsidRDefault="00B3448F" w:rsidP="00B3448F">
      <w:pPr>
        <w:spacing w:after="0"/>
        <w:ind w:firstLine="284"/>
        <w:rPr>
          <w:rFonts w:ascii="Calibri" w:eastAsia="Calibri" w:hAnsi="Calibri" w:cs="Calibri"/>
          <w:sz w:val="20"/>
          <w:szCs w:val="20"/>
          <w:lang w:val="en-IN"/>
        </w:rPr>
      </w:pPr>
      <w:r w:rsidRPr="00B3448F">
        <w:rPr>
          <w:rFonts w:ascii="Calibri" w:eastAsia="Calibri" w:hAnsi="Calibri" w:cs="Calibri"/>
          <w:sz w:val="20"/>
          <w:szCs w:val="20"/>
          <w:lang w:val="en-IN"/>
        </w:rPr>
        <w:t>CANDIDATE NAME</w:t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  <w:t xml:space="preserve">      SIGNATURE WITH DATE</w:t>
      </w:r>
    </w:p>
    <w:p w14:paraId="20987A3E" w14:textId="77777777" w:rsidR="008C4A18" w:rsidRDefault="00BB2E49" w:rsidP="00B3448F">
      <w:pPr>
        <w:spacing w:after="0" w:line="240" w:lineRule="auto"/>
        <w:rPr>
          <w:rFonts w:cstheme="minorHAnsi"/>
          <w:b/>
          <w:color w:val="C00000"/>
          <w:sz w:val="24"/>
          <w:szCs w:val="24"/>
        </w:rPr>
      </w:pPr>
      <w:r>
        <w:rPr>
          <w:rFonts w:cstheme="minorHAnsi"/>
          <w:b/>
          <w:color w:val="C00000"/>
          <w:sz w:val="24"/>
          <w:szCs w:val="24"/>
        </w:rPr>
        <w:t xml:space="preserve"> </w:t>
      </w:r>
    </w:p>
    <w:p w14:paraId="147F1110" w14:textId="77777777" w:rsidR="00713AC7" w:rsidRDefault="00BB2E49" w:rsidP="00B3448F">
      <w:pPr>
        <w:spacing w:after="0" w:line="240" w:lineRule="auto"/>
        <w:rPr>
          <w:rFonts w:cstheme="minorHAnsi"/>
          <w:b/>
          <w:color w:val="C00000"/>
          <w:sz w:val="24"/>
          <w:szCs w:val="24"/>
        </w:rPr>
      </w:pPr>
      <w:r>
        <w:rPr>
          <w:rFonts w:cstheme="minorHAnsi"/>
          <w:b/>
          <w:color w:val="C00000"/>
          <w:sz w:val="24"/>
          <w:szCs w:val="24"/>
        </w:rPr>
        <w:t xml:space="preserve"> </w:t>
      </w:r>
    </w:p>
    <w:p w14:paraId="516AE1AC" w14:textId="6F5E8165" w:rsidR="009675EA" w:rsidRDefault="009675EA" w:rsidP="008C4A18">
      <w:pPr>
        <w:spacing w:after="0"/>
        <w:ind w:firstLine="284"/>
        <w:rPr>
          <w:rFonts w:cstheme="minorHAnsi"/>
          <w:b/>
        </w:rPr>
      </w:pPr>
      <w:bookmarkStart w:id="2" w:name="_GoBack"/>
      <w:bookmarkEnd w:id="2"/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</w:r>
      <w:r w:rsidRPr="00B3448F">
        <w:rPr>
          <w:rFonts w:ascii="Calibri" w:eastAsia="Calibri" w:hAnsi="Calibri" w:cs="Calibri"/>
          <w:sz w:val="20"/>
          <w:szCs w:val="20"/>
          <w:lang w:val="en-IN"/>
        </w:rPr>
        <w:tab/>
        <w:t xml:space="preserve">      </w:t>
      </w:r>
    </w:p>
    <w:sectPr w:rsidR="009675EA" w:rsidSect="00884FAF">
      <w:headerReference w:type="default" r:id="rId9"/>
      <w:footerReference w:type="default" r:id="rId10"/>
      <w:pgSz w:w="12240" w:h="15840" w:code="1"/>
      <w:pgMar w:top="432" w:right="432" w:bottom="432" w:left="432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B6E2DF" w14:textId="77777777" w:rsidR="001E7E6E" w:rsidRDefault="001E7E6E" w:rsidP="000630EF">
      <w:pPr>
        <w:spacing w:after="0" w:line="240" w:lineRule="auto"/>
      </w:pPr>
      <w:r>
        <w:separator/>
      </w:r>
    </w:p>
  </w:endnote>
  <w:endnote w:type="continuationSeparator" w:id="0">
    <w:p w14:paraId="04C79463" w14:textId="77777777" w:rsidR="001E7E6E" w:rsidRDefault="001E7E6E" w:rsidP="00063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3DA0A" w14:textId="77777777" w:rsidR="0046103D" w:rsidRDefault="0046103D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Process flow: </w:t>
    </w:r>
  </w:p>
  <w:p w14:paraId="53492518" w14:textId="631E3178" w:rsidR="00854CF7" w:rsidRPr="00854CF7" w:rsidRDefault="0046103D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Joining report form to </w:t>
    </w:r>
    <w:r w:rsidR="00854CF7" w:rsidRPr="00854CF7">
      <w:rPr>
        <w:rFonts w:cstheme="minorHAnsi"/>
        <w:b/>
        <w:i/>
        <w:iCs/>
        <w:sz w:val="20"/>
        <w:szCs w:val="20"/>
      </w:rPr>
      <w:t>PhD scholar → Document verification in institution → Guide and Co- guide signature → Head of the Department signature → Head of t</w:t>
    </w:r>
    <w:r>
      <w:rPr>
        <w:rFonts w:cstheme="minorHAnsi"/>
        <w:b/>
        <w:i/>
        <w:iCs/>
        <w:sz w:val="20"/>
        <w:szCs w:val="20"/>
      </w:rPr>
      <w:t xml:space="preserve">he institution signature → CDS </w:t>
    </w:r>
    <w:r w:rsidRPr="0046103D">
      <w:rPr>
        <w:rFonts w:cstheme="minorHAnsi"/>
        <w:b/>
        <w:i/>
        <w:iCs/>
        <w:sz w:val="20"/>
        <w:szCs w:val="20"/>
      </w:rPr>
      <w:sym w:font="Wingdings" w:char="F0E0"/>
    </w:r>
    <w:r>
      <w:rPr>
        <w:rFonts w:cstheme="minorHAnsi"/>
        <w:b/>
        <w:i/>
        <w:iCs/>
        <w:sz w:val="20"/>
        <w:szCs w:val="20"/>
      </w:rPr>
      <w:t xml:space="preserve"> </w:t>
    </w:r>
    <w:proofErr w:type="spellStart"/>
    <w:r w:rsidR="006E483B">
      <w:rPr>
        <w:rFonts w:cstheme="minorHAnsi"/>
        <w:b/>
        <w:i/>
        <w:iCs/>
        <w:sz w:val="20"/>
        <w:szCs w:val="20"/>
      </w:rPr>
      <w:t>CDS</w:t>
    </w:r>
    <w:proofErr w:type="spellEnd"/>
    <w:r w:rsidR="006E483B">
      <w:rPr>
        <w:rFonts w:cstheme="minorHAnsi"/>
        <w:b/>
        <w:i/>
        <w:iCs/>
        <w:sz w:val="20"/>
        <w:szCs w:val="20"/>
      </w:rPr>
      <w:t xml:space="preserve"> </w:t>
    </w:r>
    <w:r>
      <w:rPr>
        <w:rFonts w:cstheme="minorHAnsi"/>
        <w:b/>
        <w:i/>
        <w:iCs/>
        <w:sz w:val="20"/>
        <w:szCs w:val="20"/>
      </w:rPr>
      <w:t xml:space="preserve">will share </w:t>
    </w:r>
    <w:r w:rsidR="00854CF7" w:rsidRPr="00854CF7">
      <w:rPr>
        <w:rFonts w:cstheme="minorHAnsi"/>
        <w:b/>
        <w:i/>
        <w:iCs/>
        <w:sz w:val="20"/>
        <w:szCs w:val="20"/>
      </w:rPr>
      <w:t>Re</w:t>
    </w:r>
    <w:r>
      <w:rPr>
        <w:rFonts w:cstheme="minorHAnsi"/>
        <w:b/>
        <w:i/>
        <w:iCs/>
        <w:sz w:val="20"/>
        <w:szCs w:val="20"/>
      </w:rPr>
      <w:t xml:space="preserve">gistration letter with HOI, HOD, Guide, </w:t>
    </w:r>
    <w:r w:rsidR="00854CF7" w:rsidRPr="00854CF7">
      <w:rPr>
        <w:rFonts w:cstheme="minorHAnsi"/>
        <w:b/>
        <w:i/>
        <w:iCs/>
        <w:sz w:val="20"/>
        <w:szCs w:val="20"/>
      </w:rPr>
      <w:t>Co- guide</w:t>
    </w:r>
    <w:r w:rsidR="00D6197A">
      <w:rPr>
        <w:rFonts w:cstheme="minorHAnsi"/>
        <w:b/>
        <w:i/>
        <w:iCs/>
        <w:sz w:val="20"/>
        <w:szCs w:val="20"/>
      </w:rPr>
      <w:t xml:space="preserve">, PhD coordinator, </w:t>
    </w:r>
    <w:r w:rsidR="00854CF7" w:rsidRPr="00854CF7">
      <w:rPr>
        <w:rFonts w:cstheme="minorHAnsi"/>
        <w:b/>
        <w:i/>
        <w:iCs/>
        <w:sz w:val="20"/>
        <w:szCs w:val="20"/>
      </w:rPr>
      <w:t>PhD scholar</w:t>
    </w:r>
    <w:r w:rsidR="00D6197A">
      <w:rPr>
        <w:rFonts w:cstheme="minorHAnsi"/>
        <w:b/>
        <w:i/>
        <w:iCs/>
        <w:sz w:val="20"/>
        <w:szCs w:val="20"/>
      </w:rPr>
      <w:t xml:space="preserve"> and MAHE finance</w:t>
    </w:r>
    <w:r w:rsidR="00854CF7" w:rsidRPr="00854CF7">
      <w:rPr>
        <w:rFonts w:cstheme="minorHAnsi"/>
        <w:b/>
        <w:i/>
        <w:iCs/>
        <w:sz w:val="20"/>
        <w:szCs w:val="20"/>
      </w:rPr>
      <w:t xml:space="preserve">. </w:t>
    </w:r>
  </w:p>
  <w:p w14:paraId="3820FEE8" w14:textId="2B5157F8" w:rsidR="00854CF7" w:rsidRPr="00854CF7" w:rsidRDefault="00B6336A" w:rsidP="00854CF7">
    <w:pPr>
      <w:spacing w:after="0" w:line="240" w:lineRule="auto"/>
      <w:jc w:val="both"/>
      <w:rPr>
        <w:rFonts w:cstheme="minorHAnsi"/>
        <w:b/>
        <w:i/>
        <w:iCs/>
        <w:sz w:val="20"/>
        <w:szCs w:val="20"/>
      </w:rPr>
    </w:pPr>
    <w:r>
      <w:rPr>
        <w:rFonts w:cstheme="minorHAnsi"/>
        <w:b/>
        <w:i/>
        <w:iCs/>
        <w:sz w:val="20"/>
        <w:szCs w:val="20"/>
      </w:rPr>
      <w:t xml:space="preserve">Original hard copy of </w:t>
    </w:r>
    <w:r w:rsidR="00854CF7" w:rsidRPr="00854CF7">
      <w:rPr>
        <w:rFonts w:cstheme="minorHAnsi"/>
        <w:b/>
        <w:i/>
        <w:iCs/>
        <w:sz w:val="20"/>
        <w:szCs w:val="20"/>
      </w:rPr>
      <w:t xml:space="preserve">Joining report </w:t>
    </w:r>
    <w:r>
      <w:rPr>
        <w:rFonts w:cstheme="minorHAnsi"/>
        <w:b/>
        <w:i/>
        <w:iCs/>
        <w:sz w:val="20"/>
        <w:szCs w:val="20"/>
      </w:rPr>
      <w:t xml:space="preserve">along with undertaking </w:t>
    </w:r>
    <w:r w:rsidR="00854CF7" w:rsidRPr="00854CF7">
      <w:rPr>
        <w:rFonts w:cstheme="minorHAnsi"/>
        <w:b/>
        <w:i/>
        <w:iCs/>
        <w:sz w:val="20"/>
        <w:szCs w:val="20"/>
      </w:rPr>
      <w:t xml:space="preserve">should be sent to the Deputy Director, Centre for Doctoral Studies (CDS) MAHE </w:t>
    </w:r>
    <w:proofErr w:type="spellStart"/>
    <w:r w:rsidR="00854CF7" w:rsidRPr="00854CF7">
      <w:rPr>
        <w:rFonts w:cstheme="minorHAnsi"/>
        <w:b/>
        <w:i/>
        <w:iCs/>
        <w:sz w:val="20"/>
        <w:szCs w:val="20"/>
      </w:rPr>
      <w:t>Manipal</w:t>
    </w:r>
    <w:proofErr w:type="spellEnd"/>
    <w:r w:rsidR="00854CF7" w:rsidRPr="00854CF7">
      <w:rPr>
        <w:rFonts w:cstheme="minorHAnsi"/>
        <w:b/>
        <w:i/>
        <w:iCs/>
        <w:sz w:val="20"/>
        <w:szCs w:val="20"/>
      </w:rPr>
      <w:t xml:space="preserve">, by Institute PhD Coordinator; Copy to be filed at the Institution/university department.  </w:t>
    </w:r>
  </w:p>
  <w:p w14:paraId="042E2E8D" w14:textId="31743CB1" w:rsidR="008A54B5" w:rsidRPr="00884FAF" w:rsidRDefault="00CB2A4D" w:rsidP="00CB2A4D">
    <w:pPr>
      <w:spacing w:after="0" w:line="240" w:lineRule="auto"/>
      <w:jc w:val="both"/>
      <w:rPr>
        <w:rFonts w:cstheme="minorHAnsi"/>
        <w:bCs/>
        <w:i/>
        <w:iCs/>
      </w:rPr>
    </w:pPr>
    <w:r w:rsidRPr="00F74787">
      <w:rPr>
        <w:rFonts w:cstheme="minorHAnsi"/>
        <w:bCs/>
        <w:i/>
        <w:iCs/>
      </w:rPr>
      <w:t xml:space="preserve">.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5AB505" w14:textId="77777777" w:rsidR="001E7E6E" w:rsidRDefault="001E7E6E" w:rsidP="000630EF">
      <w:pPr>
        <w:spacing w:after="0" w:line="240" w:lineRule="auto"/>
      </w:pPr>
      <w:r>
        <w:separator/>
      </w:r>
    </w:p>
  </w:footnote>
  <w:footnote w:type="continuationSeparator" w:id="0">
    <w:p w14:paraId="48FC43D8" w14:textId="77777777" w:rsidR="001E7E6E" w:rsidRDefault="001E7E6E" w:rsidP="000630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FE255A" w14:textId="6369782B" w:rsidR="00273C5B" w:rsidRDefault="00BF51A5" w:rsidP="00273C5B">
    <w:pPr>
      <w:spacing w:after="0" w:line="240" w:lineRule="auto"/>
      <w:rPr>
        <w:rFonts w:cstheme="minorHAnsi"/>
        <w:b/>
        <w:color w:val="C00000"/>
        <w:sz w:val="28"/>
        <w:szCs w:val="28"/>
      </w:rPr>
    </w:pPr>
    <w:r>
      <w:rPr>
        <w:rFonts w:cstheme="minorHAnsi"/>
        <w:b/>
        <w:noProof/>
        <w:color w:val="C00000"/>
        <w:sz w:val="28"/>
        <w:szCs w:val="28"/>
        <w:lang w:bidi="kn-IN"/>
      </w:rPr>
      <w:drawing>
        <wp:inline distT="0" distB="0" distL="0" distR="0" wp14:anchorId="060B8DAC" wp14:editId="568DFE2A">
          <wp:extent cx="2221618" cy="628650"/>
          <wp:effectExtent l="0" t="0" r="7620" b="0"/>
          <wp:docPr id="1409035132" name="Picture 14090351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138" cy="6296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C06A17">
      <w:rPr>
        <w:rFonts w:cstheme="minorHAnsi"/>
        <w:b/>
        <w:color w:val="C00000"/>
        <w:sz w:val="28"/>
        <w:szCs w:val="28"/>
      </w:rPr>
      <w:t xml:space="preserve">                                  Centre for Doctoral Studies, </w:t>
    </w:r>
    <w:r w:rsidR="00273C5B">
      <w:rPr>
        <w:rFonts w:cstheme="minorHAnsi"/>
        <w:b/>
        <w:color w:val="C00000"/>
        <w:sz w:val="28"/>
        <w:szCs w:val="28"/>
      </w:rPr>
      <w:t>MAHE,</w:t>
    </w:r>
    <w:r w:rsidR="00273C5B" w:rsidRPr="002028DD">
      <w:rPr>
        <w:rFonts w:cstheme="minorHAnsi"/>
        <w:b/>
        <w:color w:val="C00000"/>
        <w:sz w:val="28"/>
        <w:szCs w:val="28"/>
      </w:rPr>
      <w:t xml:space="preserve"> </w:t>
    </w:r>
    <w:proofErr w:type="spellStart"/>
    <w:r w:rsidR="00273C5B" w:rsidRPr="002028DD">
      <w:rPr>
        <w:rFonts w:cstheme="minorHAnsi"/>
        <w:b/>
        <w:color w:val="C00000"/>
        <w:sz w:val="28"/>
        <w:szCs w:val="28"/>
      </w:rPr>
      <w:t>Manipal</w:t>
    </w:r>
    <w:proofErr w:type="spellEnd"/>
  </w:p>
  <w:p w14:paraId="662CB19A" w14:textId="3C34A410" w:rsidR="000630EF" w:rsidRPr="00273C5B" w:rsidRDefault="00E144A3" w:rsidP="00E144A3">
    <w:pPr>
      <w:spacing w:after="0" w:line="240" w:lineRule="auto"/>
      <w:rPr>
        <w:rFonts w:cstheme="minorHAnsi"/>
        <w:color w:val="C00000"/>
        <w:sz w:val="24"/>
        <w:szCs w:val="24"/>
      </w:rPr>
    </w:pPr>
    <w:r>
      <w:rPr>
        <w:rFonts w:cstheme="minorHAnsi"/>
        <w:b/>
        <w:color w:val="C00000"/>
        <w:sz w:val="28"/>
        <w:szCs w:val="28"/>
      </w:rPr>
      <w:t xml:space="preserve"> </w:t>
    </w:r>
    <w:r w:rsidR="00DD5359" w:rsidRPr="00DD5359">
      <w:rPr>
        <w:rFonts w:cstheme="minorHAnsi"/>
        <w:b/>
        <w:sz w:val="24"/>
        <w:szCs w:val="24"/>
      </w:rPr>
      <w:t>National Scholar/</w:t>
    </w:r>
    <w:r w:rsidR="00123B34">
      <w:rPr>
        <w:rFonts w:cstheme="minorHAnsi"/>
        <w:b/>
        <w:sz w:val="24"/>
        <w:szCs w:val="24"/>
      </w:rPr>
      <w:t>Project Fellow/</w:t>
    </w:r>
    <w:r w:rsidR="00DD5359" w:rsidRPr="00DD5359">
      <w:rPr>
        <w:rFonts w:cstheme="minorHAnsi"/>
        <w:b/>
        <w:sz w:val="24"/>
        <w:szCs w:val="24"/>
      </w:rPr>
      <w:t>Part-time</w:t>
    </w:r>
    <w:r w:rsidR="001151F6">
      <w:rPr>
        <w:rFonts w:cstheme="minorHAnsi"/>
        <w:b/>
        <w:sz w:val="24"/>
        <w:szCs w:val="24"/>
      </w:rPr>
      <w:t xml:space="preserve"> (MAHE employees)</w:t>
    </w:r>
    <w:r w:rsidR="00DD5359" w:rsidRPr="00DD5359">
      <w:rPr>
        <w:rFonts w:cstheme="minorHAnsi"/>
        <w:b/>
        <w:sz w:val="24"/>
        <w:szCs w:val="24"/>
      </w:rPr>
      <w:t xml:space="preserve"> /Integrated MSc-PhD/MD-MS-PhD</w:t>
    </w:r>
    <w:r w:rsidR="00123B34">
      <w:rPr>
        <w:rFonts w:cstheme="minorHAnsi"/>
        <w:b/>
        <w:sz w:val="24"/>
        <w:szCs w:val="24"/>
      </w:rPr>
      <w:t>/</w:t>
    </w:r>
    <w:r w:rsidR="00123B34" w:rsidRPr="00123B34">
      <w:t xml:space="preserve"> </w:t>
    </w:r>
    <w:r w:rsidR="00123B34" w:rsidRPr="00123B34">
      <w:rPr>
        <w:rFonts w:cstheme="minorHAnsi"/>
        <w:b/>
        <w:sz w:val="24"/>
        <w:szCs w:val="24"/>
      </w:rPr>
      <w:t xml:space="preserve">MAHE-Deakin </w:t>
    </w:r>
    <w:proofErr w:type="spellStart"/>
    <w:r w:rsidR="00123B34" w:rsidRPr="00123B34">
      <w:rPr>
        <w:rFonts w:cstheme="minorHAnsi"/>
        <w:b/>
        <w:sz w:val="24"/>
        <w:szCs w:val="24"/>
      </w:rPr>
      <w:t>Cotutelle</w:t>
    </w:r>
    <w:proofErr w:type="spellEnd"/>
    <w:r w:rsidR="00DD5359" w:rsidRPr="00DD5359">
      <w:rPr>
        <w:rFonts w:cstheme="minorHAnsi"/>
        <w:b/>
        <w:sz w:val="24"/>
        <w:szCs w:val="24"/>
      </w:rPr>
      <w:t xml:space="preserve"> categories</w:t>
    </w:r>
    <w:r>
      <w:rPr>
        <w:rFonts w:cstheme="minorHAnsi"/>
        <w:b/>
        <w:sz w:val="24"/>
        <w:szCs w:val="24"/>
      </w:rPr>
      <w:t>/international candidates</w:t>
    </w:r>
    <w:r w:rsidR="00273C5B">
      <w:rPr>
        <w:rFonts w:cstheme="minorHAnsi"/>
        <w:b/>
        <w:sz w:val="24"/>
        <w:szCs w:val="24"/>
      </w:rPr>
      <w:t xml:space="preserve">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E07E8"/>
    <w:multiLevelType w:val="hybridMultilevel"/>
    <w:tmpl w:val="ECCE39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B33021"/>
    <w:multiLevelType w:val="hybridMultilevel"/>
    <w:tmpl w:val="3C0A9C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D979FD"/>
    <w:multiLevelType w:val="hybridMultilevel"/>
    <w:tmpl w:val="AB9E5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A3302A8"/>
    <w:multiLevelType w:val="hybridMultilevel"/>
    <w:tmpl w:val="C56C4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75E58"/>
    <w:multiLevelType w:val="hybridMultilevel"/>
    <w:tmpl w:val="E5D84C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DAyMDQxtbQwNDdW0lEKTi0uzszPAymwrAUAylhjoCwAAAA="/>
  </w:docVars>
  <w:rsids>
    <w:rsidRoot w:val="004227D6"/>
    <w:rsid w:val="000546C8"/>
    <w:rsid w:val="000630EF"/>
    <w:rsid w:val="000802C5"/>
    <w:rsid w:val="00094B06"/>
    <w:rsid w:val="000F0432"/>
    <w:rsid w:val="001151F6"/>
    <w:rsid w:val="00115BA0"/>
    <w:rsid w:val="00122341"/>
    <w:rsid w:val="00123585"/>
    <w:rsid w:val="00123B34"/>
    <w:rsid w:val="00155DF5"/>
    <w:rsid w:val="00163883"/>
    <w:rsid w:val="0017310F"/>
    <w:rsid w:val="001875B7"/>
    <w:rsid w:val="001C2B2E"/>
    <w:rsid w:val="001E7E6E"/>
    <w:rsid w:val="002006F5"/>
    <w:rsid w:val="002028DD"/>
    <w:rsid w:val="00202EDF"/>
    <w:rsid w:val="0020501C"/>
    <w:rsid w:val="0022010E"/>
    <w:rsid w:val="00256883"/>
    <w:rsid w:val="0026290B"/>
    <w:rsid w:val="00273C5B"/>
    <w:rsid w:val="002D3F53"/>
    <w:rsid w:val="002F3143"/>
    <w:rsid w:val="0031492D"/>
    <w:rsid w:val="003C26BE"/>
    <w:rsid w:val="003D2797"/>
    <w:rsid w:val="004227D6"/>
    <w:rsid w:val="0046103D"/>
    <w:rsid w:val="00476932"/>
    <w:rsid w:val="00495C9F"/>
    <w:rsid w:val="004B2536"/>
    <w:rsid w:val="004B6974"/>
    <w:rsid w:val="00510DCA"/>
    <w:rsid w:val="005F5965"/>
    <w:rsid w:val="006141D9"/>
    <w:rsid w:val="00667180"/>
    <w:rsid w:val="00681B4C"/>
    <w:rsid w:val="00692776"/>
    <w:rsid w:val="006A6489"/>
    <w:rsid w:val="006E483B"/>
    <w:rsid w:val="00711525"/>
    <w:rsid w:val="00713AC7"/>
    <w:rsid w:val="00724C69"/>
    <w:rsid w:val="00817D4F"/>
    <w:rsid w:val="008214DD"/>
    <w:rsid w:val="00822DBA"/>
    <w:rsid w:val="00854CF7"/>
    <w:rsid w:val="00860D5D"/>
    <w:rsid w:val="00884FAF"/>
    <w:rsid w:val="0089543E"/>
    <w:rsid w:val="008A54B5"/>
    <w:rsid w:val="008C4A18"/>
    <w:rsid w:val="008D5CEA"/>
    <w:rsid w:val="008E3EE7"/>
    <w:rsid w:val="008F5231"/>
    <w:rsid w:val="00913A67"/>
    <w:rsid w:val="00961F98"/>
    <w:rsid w:val="0096562F"/>
    <w:rsid w:val="009675EA"/>
    <w:rsid w:val="009914E4"/>
    <w:rsid w:val="009A5CBE"/>
    <w:rsid w:val="00A25C5A"/>
    <w:rsid w:val="00A85890"/>
    <w:rsid w:val="00A9314C"/>
    <w:rsid w:val="00AA3C1C"/>
    <w:rsid w:val="00AC7D93"/>
    <w:rsid w:val="00AD7D86"/>
    <w:rsid w:val="00B20305"/>
    <w:rsid w:val="00B3448F"/>
    <w:rsid w:val="00B46BCD"/>
    <w:rsid w:val="00B6336A"/>
    <w:rsid w:val="00BB2E49"/>
    <w:rsid w:val="00BF51A5"/>
    <w:rsid w:val="00C03D1C"/>
    <w:rsid w:val="00C06A17"/>
    <w:rsid w:val="00C42098"/>
    <w:rsid w:val="00C477BC"/>
    <w:rsid w:val="00C51CD1"/>
    <w:rsid w:val="00C85C14"/>
    <w:rsid w:val="00CB2A4D"/>
    <w:rsid w:val="00CB5239"/>
    <w:rsid w:val="00CC0845"/>
    <w:rsid w:val="00D00BB1"/>
    <w:rsid w:val="00D05A62"/>
    <w:rsid w:val="00D1049F"/>
    <w:rsid w:val="00D24143"/>
    <w:rsid w:val="00D61535"/>
    <w:rsid w:val="00D61661"/>
    <w:rsid w:val="00D6197A"/>
    <w:rsid w:val="00D61DC6"/>
    <w:rsid w:val="00D95FF4"/>
    <w:rsid w:val="00DC083F"/>
    <w:rsid w:val="00DC383C"/>
    <w:rsid w:val="00DD5359"/>
    <w:rsid w:val="00DF0809"/>
    <w:rsid w:val="00E015BF"/>
    <w:rsid w:val="00E05013"/>
    <w:rsid w:val="00E1035D"/>
    <w:rsid w:val="00E14246"/>
    <w:rsid w:val="00E144A3"/>
    <w:rsid w:val="00E658B6"/>
    <w:rsid w:val="00E83E9B"/>
    <w:rsid w:val="00EC4913"/>
    <w:rsid w:val="00ED2364"/>
    <w:rsid w:val="00EE0A07"/>
    <w:rsid w:val="00F103B5"/>
    <w:rsid w:val="00F31BCD"/>
    <w:rsid w:val="00F84E76"/>
    <w:rsid w:val="00F90282"/>
    <w:rsid w:val="00FB1C24"/>
    <w:rsid w:val="00FB3F67"/>
    <w:rsid w:val="00FC3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600A9"/>
  <w15:chartTrackingRefBased/>
  <w15:docId w15:val="{EC28320B-5362-4DFF-B71F-A9AB21E96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27D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27D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31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143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6141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0E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630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0EF"/>
    <w:rPr>
      <w:lang w:val="en-US"/>
    </w:rPr>
  </w:style>
  <w:style w:type="table" w:customStyle="1" w:styleId="TableGrid0">
    <w:name w:val="TableGrid"/>
    <w:rsid w:val="00E05013"/>
    <w:pPr>
      <w:spacing w:after="0" w:line="240" w:lineRule="auto"/>
    </w:pPr>
    <w:rPr>
      <w:rFonts w:eastAsia="Times New Roman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6A648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648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122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nipal.edu/ph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E0A30A-7465-4A43-89E9-44386B1AC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1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Vasudha Devi [MAHE-KMC]</cp:lastModifiedBy>
  <cp:revision>53</cp:revision>
  <cp:lastPrinted>2019-06-22T09:36:00Z</cp:lastPrinted>
  <dcterms:created xsi:type="dcterms:W3CDTF">2021-02-15T05:52:00Z</dcterms:created>
  <dcterms:modified xsi:type="dcterms:W3CDTF">2023-12-09T17:32:00Z</dcterms:modified>
</cp:coreProperties>
</file>